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.</w:t>
      </w:r>
    </w:p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placeimg_800_600_tech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азвание рисунка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6 этапу индивидуального проекта</dc:title>
  <dc:creator>Лобанова Полина Иннокентьевна</dc:creator>
  <dc:language>ru-RU</dc:language>
  <cp:keywords/>
  <dcterms:created xsi:type="dcterms:W3CDTF">2023-05-24T09:01:16Z</dcterms:created>
  <dcterms:modified xsi:type="dcterms:W3CDTF">2023-05-24T09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